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6" w:name="Xbc73fe6341d329e384a130d5581459a9775157b"/>
    <w:p>
      <w:pPr>
        <w:pStyle w:val="Heading1"/>
      </w:pPr>
      <w:r>
        <w:t xml:space="preserve">Cover Letter for Firefighter Position - Pakistan Islamabad</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Fire Department Name]</w:t>
      </w:r>
      <w:r>
        <w:br/>
      </w:r>
      <w:r>
        <w:t xml:space="preserve">Fire Department of Islamabad</w:t>
      </w:r>
      <w:r>
        <w:br/>
      </w:r>
      <w:r>
        <w:t xml:space="preserve">[Address of Fire Department]</w:t>
      </w:r>
      <w:r>
        <w:br/>
      </w:r>
      <w:r>
        <w:t xml:space="preserve">Islamabad, Pakistan</w:t>
      </w:r>
    </w:p>
    <w:bookmarkStart w:id="25" w:name="dear-hiring-manager"/>
    <w:p>
      <w:pPr>
        <w:pStyle w:val="Heading2"/>
      </w:pPr>
      <w:r>
        <w:t xml:space="preserve">Dear Hiring Manager,</w:t>
      </w:r>
    </w:p>
    <w:p>
      <w:pPr>
        <w:pStyle w:val="FirstParagraph"/>
      </w:pPr>
      <w:r>
        <w:t xml:space="preserve">As a dedicated and passionate individual with a strong commitment to public service, I am writing to express my interest in the Firefighter position at the Fire Department of Islamabad. With [X years] of experience in emergency response and community safety, I am eager to contribute my skills, knowledge, and unwavering dedication to protect the people and infrastructure of Pakistan Islamabad. This opportunity aligns perfectly with my career goals and personal values, as I have always believed that safeguarding lives is one of the most noble professions a person can pursue.</w:t>
      </w:r>
    </w:p>
    <w:p>
      <w:pPr>
        <w:pStyle w:val="BodyText"/>
      </w:pPr>
      <w:r>
        <w:t xml:space="preserve">The role of a Firefighter in Islamabad is not merely a job—it is a vital responsibility that demands resilience, expertise, and an unyielding sense of duty. As one of the most dynamic cities in Pakistan, Islamabad faces unique challenges related to urban development, population density, and natural disasters. The Fire Department here plays a critical role in ensuring public safety through rapid response to fires, rescue operations, and community education programs. I am particularly drawn to this position because it allows me to serve a city that is not only the capital of Pakistan but also a symbol of progress and stability for the nation.</w:t>
      </w:r>
    </w:p>
    <w:bookmarkStart w:id="20" w:name="education-and-training"/>
    <w:p>
      <w:pPr>
        <w:pStyle w:val="Heading3"/>
      </w:pPr>
      <w:r>
        <w:t xml:space="preserve">Education and Training</w:t>
      </w:r>
    </w:p>
    <w:p>
      <w:pPr>
        <w:pStyle w:val="FirstParagraph"/>
      </w:pPr>
      <w:r>
        <w:t xml:space="preserve">My journey toward becoming a Firefighter began with obtaining my [relevant degree or certification, e.g., "Bachelor’s Degree in Emergency Management" or "Firefighting Certification from [Institution]"]. I have also completed rigorous training programs such as [specific courses, e.g., "Advanced Fire Suppression Techniques," "Emergency Medical Services (EMS) Certification," and "Hazardous Materials Handling"]. These qualifications have equipped me with the technical knowledge and practical skills required to excel in high-pressure situations.</w:t>
      </w:r>
    </w:p>
    <w:p>
      <w:pPr>
        <w:pStyle w:val="BodyText"/>
      </w:pPr>
      <w:r>
        <w:t xml:space="preserve">Additionally, I have participated in community outreach initiatives that emphasize fire safety education. For instance, I collaborated with local schools and businesses in [previous location] to conduct fire drills and workshops on preventing accidents. These experiences reinforced my belief that firefighting is not just about extinguishing flames but also about empowering communities to protect themselves.</w:t>
      </w:r>
    </w:p>
    <w:bookmarkEnd w:id="20"/>
    <w:bookmarkStart w:id="21" w:name="professional-experience"/>
    <w:p>
      <w:pPr>
        <w:pStyle w:val="Heading3"/>
      </w:pPr>
      <w:r>
        <w:t xml:space="preserve">Professional Experience</w:t>
      </w:r>
    </w:p>
    <w:p>
      <w:pPr>
        <w:pStyle w:val="FirstParagraph"/>
      </w:pPr>
      <w:r>
        <w:t xml:space="preserve">Over the years, I have worked in various capacities within emergency services, including [previous roles, e.g., "Emergency Response Technician" or "Volunteer Firefighter"]. My responsibilities included responding to fire incidents, conducting rescue operations, and coordinating with other first responders. For example, during a major fire incident in [location], I played a key role in evacuating over 50 residents and containing the blaze within minutes. This experience taught me the importance of teamwork, quick decision-making, and maintaining composure under extreme pressure.</w:t>
      </w:r>
    </w:p>
    <w:p>
      <w:pPr>
        <w:pStyle w:val="BodyText"/>
      </w:pPr>
      <w:r>
        <w:t xml:space="preserve">One of my proudest achievements was leading a community fire prevention campaign that reduced local fire incidents by [X]% in a year. I believe this success demonstrates my ability to combine technical expertise with strategic planning to make a tangible impact. Furthermore, I have always prioritized the safety of both the public and my fellow firefighters, adhering strictly to protocols and staying updated on the latest advancements in firefighting technology.</w:t>
      </w:r>
    </w:p>
    <w:bookmarkEnd w:id="21"/>
    <w:bookmarkStart w:id="22" w:name="why-pakistan-islamabad"/>
    <w:p>
      <w:pPr>
        <w:pStyle w:val="Heading3"/>
      </w:pPr>
      <w:r>
        <w:t xml:space="preserve">Why Pakistan Islamabad?</w:t>
      </w:r>
    </w:p>
    <w:p>
      <w:pPr>
        <w:pStyle w:val="FirstParagraph"/>
      </w:pPr>
      <w:r>
        <w:t xml:space="preserve">I am especially eager to contribute to the Fire Department of Islamabad because of the city’s unique needs and the opportunities it presents for growth. As a rapidly expanding metropolis, Islamabad requires a dedicated firefighting force to address challenges such as urban wildfires, industrial accidents, and natural disasters like earthquakes or floods. The city’s infrastructure is constantly evolving, and I am confident that my adaptability and problem-solving skills will enable me to thrive in this environment.</w:t>
      </w:r>
    </w:p>
    <w:p>
      <w:pPr>
        <w:pStyle w:val="BodyText"/>
      </w:pPr>
      <w:r>
        <w:t xml:space="preserve">Moreover, I deeply admire the spirit of resilience that defines the people of Islamabad. The city’s commitment to innovation and safety aligns with my own values. Working as a Firefighter here would allow me to be part of a team that not only responds to crises but also proactively works to prevent them. I am particularly interested in collaborating with local authorities on initiatives like fire safety campaigns, public awareness programs, and disaster preparedness training.</w:t>
      </w:r>
    </w:p>
    <w:bookmarkEnd w:id="22"/>
    <w:bookmarkStart w:id="23" w:name="personal-qualities"/>
    <w:p>
      <w:pPr>
        <w:pStyle w:val="Heading3"/>
      </w:pPr>
      <w:r>
        <w:t xml:space="preserve">Personal Qualities</w:t>
      </w:r>
    </w:p>
    <w:p>
      <w:pPr>
        <w:pStyle w:val="FirstParagraph"/>
      </w:pPr>
      <w:r>
        <w:t xml:space="preserve">Beyond my professional qualifications, I bring a set of personal attributes that make me an ideal candidate for this role. I am physically fit and mentally strong, capable of enduring the demanding nature of firefighting. My communication skills enable me to work effectively with diverse teams and convey critical information clearly during emergencies. Additionally, my empathy and sense of responsibility drive me to put others’ safety above all else.</w:t>
      </w:r>
    </w:p>
    <w:p>
      <w:pPr>
        <w:pStyle w:val="BodyText"/>
      </w:pPr>
      <w:r>
        <w:t xml:space="preserve">I also value continuous learning and am always seeking ways to improve my skills. I stay updated on industry trends through [specific methods, e.g., "attending conferences," "reading journals," or "participating in online courses"]. For instance, I recently completed a course on [relevant topic, e.g., "Wildfire Management" or "Incident Command Systems"], which further solidified my expertise in emergency response.</w:t>
      </w:r>
    </w:p>
    <w:bookmarkEnd w:id="23"/>
    <w:bookmarkStart w:id="24" w:name="conclusion"/>
    <w:p>
      <w:pPr>
        <w:pStyle w:val="Heading3"/>
      </w:pPr>
      <w:r>
        <w:t xml:space="preserve">Conclusion</w:t>
      </w:r>
    </w:p>
    <w:p>
      <w:pPr>
        <w:pStyle w:val="FirstParagraph"/>
      </w:pPr>
      <w:r>
        <w:t xml:space="preserve">In conclusion, I am enthusiastic about the opportunity to join the Fire Department of Islamabad and contribute to a safer, more resilient community. My background in firefighting, combined with my passion for public service and dedication to excellence, makes me a strong candidate for this role. I am confident that my skills and experiences will allow me to make meaningful contributions to your team.</w:t>
      </w:r>
    </w:p>
    <w:p>
      <w:pPr>
        <w:pStyle w:val="BodyText"/>
      </w:pPr>
      <w:r>
        <w:t xml:space="preserve">Thank you for considering my application. I would be grateful for the opportunity to discuss how my qualifications align with the needs of your department. Please feel free to contact me at [phone number] or [email address] at your earliest convenience. I look forward to the possibility of working alongside you in safeguarding the people and institutions of Pakistan Islamabad.</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Pakistan Islamabad</dc:title>
  <dc:creator/>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